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494C1" w14:textId="77777777" w:rsidR="00942E18" w:rsidRDefault="006C48DC" w:rsidP="006C48DC">
      <w:pPr>
        <w:jc w:val="center"/>
        <w:rPr>
          <w:b/>
          <w:sz w:val="28"/>
          <w:szCs w:val="28"/>
        </w:rPr>
      </w:pPr>
      <w:r>
        <w:rPr>
          <w:b/>
          <w:sz w:val="28"/>
          <w:szCs w:val="28"/>
        </w:rPr>
        <w:t>Suzuki Talent Education Association of Australia (S.A.) Inc</w:t>
      </w:r>
    </w:p>
    <w:p w14:paraId="6367BA33" w14:textId="08357C0C" w:rsidR="006C48DC" w:rsidRDefault="006C48DC" w:rsidP="006C48DC">
      <w:pPr>
        <w:jc w:val="center"/>
        <w:rPr>
          <w:b/>
          <w:sz w:val="28"/>
          <w:szCs w:val="28"/>
        </w:rPr>
      </w:pPr>
      <w:r>
        <w:rPr>
          <w:b/>
          <w:sz w:val="28"/>
          <w:szCs w:val="28"/>
        </w:rPr>
        <w:t>Treasurer’s Report to A.G.M 2</w:t>
      </w:r>
      <w:r w:rsidR="004C55C8">
        <w:rPr>
          <w:b/>
          <w:sz w:val="28"/>
          <w:szCs w:val="28"/>
        </w:rPr>
        <w:t>5</w:t>
      </w:r>
      <w:r w:rsidRPr="006C48DC">
        <w:rPr>
          <w:b/>
          <w:sz w:val="28"/>
          <w:szCs w:val="28"/>
          <w:vertAlign w:val="superscript"/>
        </w:rPr>
        <w:t>th</w:t>
      </w:r>
      <w:r>
        <w:rPr>
          <w:b/>
          <w:sz w:val="28"/>
          <w:szCs w:val="28"/>
        </w:rPr>
        <w:t xml:space="preserve"> November, 20</w:t>
      </w:r>
      <w:r w:rsidR="0076043C">
        <w:rPr>
          <w:b/>
          <w:sz w:val="28"/>
          <w:szCs w:val="28"/>
        </w:rPr>
        <w:t>20</w:t>
      </w:r>
    </w:p>
    <w:p w14:paraId="1D5F256C" w14:textId="582CB8D7" w:rsidR="006C48DC" w:rsidRDefault="006C48DC" w:rsidP="006C48DC">
      <w:pPr>
        <w:rPr>
          <w:sz w:val="28"/>
          <w:szCs w:val="28"/>
        </w:rPr>
      </w:pPr>
      <w:r>
        <w:rPr>
          <w:sz w:val="28"/>
          <w:szCs w:val="28"/>
        </w:rPr>
        <w:t>Please refer to your copy of the Profit and Loss Report for the financial year July 201</w:t>
      </w:r>
      <w:r w:rsidR="0076043C">
        <w:rPr>
          <w:sz w:val="28"/>
          <w:szCs w:val="28"/>
        </w:rPr>
        <w:t>9</w:t>
      </w:r>
      <w:r>
        <w:rPr>
          <w:sz w:val="28"/>
          <w:szCs w:val="28"/>
        </w:rPr>
        <w:t xml:space="preserve"> to June 20</w:t>
      </w:r>
      <w:r w:rsidR="0076043C">
        <w:rPr>
          <w:sz w:val="28"/>
          <w:szCs w:val="28"/>
        </w:rPr>
        <w:t>20</w:t>
      </w:r>
      <w:r>
        <w:rPr>
          <w:sz w:val="28"/>
          <w:szCs w:val="28"/>
        </w:rPr>
        <w:t>.</w:t>
      </w:r>
    </w:p>
    <w:p w14:paraId="662B737A" w14:textId="285E3B98" w:rsidR="006C48DC" w:rsidRDefault="006C48DC" w:rsidP="006C48DC">
      <w:pPr>
        <w:rPr>
          <w:sz w:val="28"/>
          <w:szCs w:val="28"/>
        </w:rPr>
      </w:pPr>
      <w:r>
        <w:rPr>
          <w:sz w:val="28"/>
          <w:szCs w:val="28"/>
        </w:rPr>
        <w:t>Income for this period was $</w:t>
      </w:r>
      <w:r w:rsidR="0076043C">
        <w:rPr>
          <w:sz w:val="28"/>
          <w:szCs w:val="28"/>
        </w:rPr>
        <w:t>26,</w:t>
      </w:r>
      <w:r w:rsidR="009D4950">
        <w:rPr>
          <w:sz w:val="28"/>
          <w:szCs w:val="28"/>
        </w:rPr>
        <w:t>53</w:t>
      </w:r>
      <w:r w:rsidR="008B6671">
        <w:rPr>
          <w:sz w:val="28"/>
          <w:szCs w:val="28"/>
        </w:rPr>
        <w:t>6</w:t>
      </w:r>
      <w:r w:rsidR="001018EC">
        <w:rPr>
          <w:sz w:val="28"/>
          <w:szCs w:val="28"/>
        </w:rPr>
        <w:tab/>
      </w:r>
      <w:r w:rsidR="001018EC">
        <w:rPr>
          <w:sz w:val="28"/>
          <w:szCs w:val="28"/>
        </w:rPr>
        <w:tab/>
      </w:r>
      <w:r>
        <w:rPr>
          <w:sz w:val="28"/>
          <w:szCs w:val="28"/>
        </w:rPr>
        <w:t>Expenses were $</w:t>
      </w:r>
      <w:r w:rsidR="009D4950">
        <w:rPr>
          <w:sz w:val="28"/>
          <w:szCs w:val="28"/>
        </w:rPr>
        <w:t>36,469</w:t>
      </w:r>
    </w:p>
    <w:p w14:paraId="2BFA07F5" w14:textId="00EE07EA" w:rsidR="006C48DC" w:rsidRDefault="00913E47" w:rsidP="006C48DC">
      <w:pPr>
        <w:rPr>
          <w:sz w:val="28"/>
          <w:szCs w:val="28"/>
        </w:rPr>
      </w:pPr>
      <w:r>
        <w:rPr>
          <w:sz w:val="28"/>
          <w:szCs w:val="28"/>
        </w:rPr>
        <w:t>Loss</w:t>
      </w:r>
      <w:r w:rsidR="006C48DC">
        <w:rPr>
          <w:sz w:val="28"/>
          <w:szCs w:val="28"/>
        </w:rPr>
        <w:t xml:space="preserve"> for the period was $</w:t>
      </w:r>
      <w:r w:rsidR="0076043C">
        <w:rPr>
          <w:sz w:val="28"/>
          <w:szCs w:val="28"/>
        </w:rPr>
        <w:t>9,333</w:t>
      </w:r>
    </w:p>
    <w:p w14:paraId="3210066A" w14:textId="34367F68" w:rsidR="006C48DC" w:rsidRDefault="006C48DC" w:rsidP="006C48DC">
      <w:pPr>
        <w:rPr>
          <w:sz w:val="28"/>
          <w:szCs w:val="28"/>
        </w:rPr>
      </w:pPr>
      <w:r>
        <w:rPr>
          <w:sz w:val="28"/>
          <w:szCs w:val="28"/>
        </w:rPr>
        <w:t xml:space="preserve">However, we paid the expenses </w:t>
      </w:r>
      <w:r w:rsidR="00913E47">
        <w:rPr>
          <w:sz w:val="28"/>
          <w:szCs w:val="28"/>
        </w:rPr>
        <w:t xml:space="preserve">for </w:t>
      </w:r>
      <w:r w:rsidR="004C55C8">
        <w:rPr>
          <w:sz w:val="28"/>
          <w:szCs w:val="28"/>
        </w:rPr>
        <w:t xml:space="preserve">the previous year’s </w:t>
      </w:r>
      <w:r w:rsidR="00913E47">
        <w:rPr>
          <w:sz w:val="28"/>
          <w:szCs w:val="28"/>
        </w:rPr>
        <w:t xml:space="preserve">Winter Festival, </w:t>
      </w:r>
      <w:r w:rsidR="004C55C8">
        <w:rPr>
          <w:sz w:val="28"/>
          <w:szCs w:val="28"/>
        </w:rPr>
        <w:t>after the end of the financial year, while the income was</w:t>
      </w:r>
      <w:r w:rsidR="00913E47">
        <w:rPr>
          <w:sz w:val="28"/>
          <w:szCs w:val="28"/>
        </w:rPr>
        <w:t xml:space="preserve"> received </w:t>
      </w:r>
      <w:r w:rsidR="004C55C8">
        <w:rPr>
          <w:sz w:val="28"/>
          <w:szCs w:val="28"/>
        </w:rPr>
        <w:t>before</w:t>
      </w:r>
      <w:r w:rsidR="00913E47">
        <w:rPr>
          <w:sz w:val="28"/>
          <w:szCs w:val="28"/>
        </w:rPr>
        <w:t xml:space="preserve"> the end of the Financial Year.</w:t>
      </w:r>
    </w:p>
    <w:p w14:paraId="2BD2E421" w14:textId="05AB6F75" w:rsidR="006C48DC" w:rsidRDefault="006C48DC" w:rsidP="006C48DC">
      <w:pPr>
        <w:rPr>
          <w:sz w:val="28"/>
          <w:szCs w:val="28"/>
        </w:rPr>
      </w:pPr>
      <w:r>
        <w:rPr>
          <w:sz w:val="28"/>
          <w:szCs w:val="28"/>
        </w:rPr>
        <w:t>Winter Festival Expenses were $</w:t>
      </w:r>
      <w:r w:rsidR="0076043C">
        <w:rPr>
          <w:sz w:val="28"/>
          <w:szCs w:val="28"/>
        </w:rPr>
        <w:t>9,996</w:t>
      </w:r>
      <w:r>
        <w:rPr>
          <w:sz w:val="28"/>
          <w:szCs w:val="28"/>
        </w:rPr>
        <w:t xml:space="preserve"> </w:t>
      </w:r>
      <w:r w:rsidR="00913E47">
        <w:rPr>
          <w:sz w:val="28"/>
          <w:szCs w:val="28"/>
        </w:rPr>
        <w:t>and the income was $</w:t>
      </w:r>
      <w:r w:rsidR="0076043C">
        <w:rPr>
          <w:sz w:val="28"/>
          <w:szCs w:val="28"/>
        </w:rPr>
        <w:t>13,258</w:t>
      </w:r>
    </w:p>
    <w:p w14:paraId="548694BD" w14:textId="203B2EC8" w:rsidR="001018EC" w:rsidRDefault="00913E47" w:rsidP="006C48DC">
      <w:pPr>
        <w:rPr>
          <w:sz w:val="28"/>
          <w:szCs w:val="28"/>
        </w:rPr>
      </w:pPr>
      <w:r>
        <w:rPr>
          <w:sz w:val="28"/>
          <w:szCs w:val="28"/>
        </w:rPr>
        <w:t xml:space="preserve">The Suzuki Council has to keep a close watch on our finances to ensure the ongoing health of the Association. In general, we try to make a small profit on each event (except the free workshops). We closely monitor the charges for events, to keep them affordable for families. </w:t>
      </w:r>
      <w:r w:rsidR="0076043C">
        <w:rPr>
          <w:sz w:val="28"/>
          <w:szCs w:val="28"/>
        </w:rPr>
        <w:t>This year, recognising the difficult year financially many have had, the Council</w:t>
      </w:r>
      <w:r w:rsidR="004C55C8">
        <w:rPr>
          <w:sz w:val="28"/>
          <w:szCs w:val="28"/>
        </w:rPr>
        <w:t xml:space="preserve"> ha</w:t>
      </w:r>
      <w:r w:rsidR="0076043C">
        <w:rPr>
          <w:sz w:val="28"/>
          <w:szCs w:val="28"/>
        </w:rPr>
        <w:t>s</w:t>
      </w:r>
      <w:r w:rsidR="004C55C8">
        <w:rPr>
          <w:sz w:val="28"/>
          <w:szCs w:val="28"/>
        </w:rPr>
        <w:t xml:space="preserve"> kept the Association fees at the same level </w:t>
      </w:r>
      <w:r w:rsidR="0076043C">
        <w:rPr>
          <w:sz w:val="28"/>
          <w:szCs w:val="28"/>
        </w:rPr>
        <w:t>as the preceding years.</w:t>
      </w:r>
    </w:p>
    <w:p w14:paraId="197E7BC3" w14:textId="537DEF98" w:rsidR="0076043C" w:rsidRDefault="0076043C" w:rsidP="006C48DC">
      <w:pPr>
        <w:rPr>
          <w:sz w:val="28"/>
          <w:szCs w:val="28"/>
        </w:rPr>
      </w:pPr>
      <w:r>
        <w:rPr>
          <w:sz w:val="28"/>
          <w:szCs w:val="28"/>
        </w:rPr>
        <w:t xml:space="preserve">Because of the </w:t>
      </w:r>
      <w:proofErr w:type="spellStart"/>
      <w:r>
        <w:rPr>
          <w:sz w:val="28"/>
          <w:szCs w:val="28"/>
        </w:rPr>
        <w:t>Covid</w:t>
      </w:r>
      <w:proofErr w:type="spellEnd"/>
      <w:r>
        <w:rPr>
          <w:sz w:val="28"/>
          <w:szCs w:val="28"/>
        </w:rPr>
        <w:t xml:space="preserve"> restrictions on gatherings, we have been unable to host the usual Workshops and Winter Festival. Because of this, we plan to hold some additional special events next year which will benefit all members.</w:t>
      </w:r>
    </w:p>
    <w:p w14:paraId="4A04ECD4" w14:textId="48E3A145" w:rsidR="006C48DC" w:rsidRPr="001018EC" w:rsidRDefault="001018EC" w:rsidP="006C48DC">
      <w:pPr>
        <w:rPr>
          <w:sz w:val="28"/>
          <w:szCs w:val="28"/>
        </w:rPr>
      </w:pPr>
      <w:r>
        <w:rPr>
          <w:sz w:val="28"/>
          <w:szCs w:val="28"/>
        </w:rPr>
        <w:t xml:space="preserve">I would </w:t>
      </w:r>
      <w:r w:rsidR="004C55C8">
        <w:rPr>
          <w:sz w:val="28"/>
          <w:szCs w:val="28"/>
        </w:rPr>
        <w:t>again</w:t>
      </w:r>
      <w:r>
        <w:rPr>
          <w:sz w:val="28"/>
          <w:szCs w:val="28"/>
        </w:rPr>
        <w:t xml:space="preserve"> like to acknowledge all the members of the Suzuki Council, who work hard to keep our Association running well. The teachers on the Council put in a huge number of voluntary hours to ensure that all the events in our calendar run smoothly, and mostly at a small profit. Without their voluntary </w:t>
      </w:r>
      <w:r w:rsidRPr="001018EC">
        <w:rPr>
          <w:sz w:val="28"/>
          <w:szCs w:val="28"/>
        </w:rPr>
        <w:t xml:space="preserve">time, we could not continue to run the Association. </w:t>
      </w:r>
      <w:r w:rsidR="004C55C8">
        <w:rPr>
          <w:sz w:val="28"/>
          <w:szCs w:val="28"/>
        </w:rPr>
        <w:t>A huge t</w:t>
      </w:r>
      <w:r w:rsidRPr="001018EC">
        <w:rPr>
          <w:sz w:val="28"/>
          <w:szCs w:val="28"/>
        </w:rPr>
        <w:t>hank you also to the volunteer parents who assist us to run Association events.</w:t>
      </w:r>
    </w:p>
    <w:p w14:paraId="6D499CBB" w14:textId="215D897D" w:rsidR="001018EC" w:rsidRDefault="001018EC" w:rsidP="001018EC">
      <w:pPr>
        <w:rPr>
          <w:sz w:val="28"/>
          <w:szCs w:val="28"/>
        </w:rPr>
      </w:pPr>
      <w:r w:rsidRPr="001018EC">
        <w:rPr>
          <w:sz w:val="28"/>
          <w:szCs w:val="28"/>
        </w:rPr>
        <w:t xml:space="preserve">We </w:t>
      </w:r>
      <w:r>
        <w:rPr>
          <w:sz w:val="28"/>
          <w:szCs w:val="28"/>
        </w:rPr>
        <w:t xml:space="preserve">would appreciate </w:t>
      </w:r>
      <w:r w:rsidRPr="001018EC">
        <w:rPr>
          <w:sz w:val="28"/>
          <w:szCs w:val="28"/>
        </w:rPr>
        <w:t xml:space="preserve">help from members to </w:t>
      </w:r>
      <w:r w:rsidR="004C55C8">
        <w:rPr>
          <w:sz w:val="28"/>
          <w:szCs w:val="28"/>
        </w:rPr>
        <w:t xml:space="preserve">volunteer, or can help us </w:t>
      </w:r>
      <w:r w:rsidRPr="001018EC">
        <w:rPr>
          <w:sz w:val="28"/>
          <w:szCs w:val="28"/>
        </w:rPr>
        <w:t xml:space="preserve">gain more sponsors for our website, newsletters and events. Also any assistance from members who would be willing to seek donations </w:t>
      </w:r>
      <w:r w:rsidR="007A44B1">
        <w:rPr>
          <w:sz w:val="28"/>
          <w:szCs w:val="28"/>
        </w:rPr>
        <w:t xml:space="preserve">and sponsorships </w:t>
      </w:r>
      <w:r w:rsidRPr="001018EC">
        <w:rPr>
          <w:sz w:val="28"/>
          <w:szCs w:val="28"/>
        </w:rPr>
        <w:t xml:space="preserve">from various organisations would be appreciated. </w:t>
      </w:r>
    </w:p>
    <w:p w14:paraId="0B4AD1E3" w14:textId="24EFF5A5" w:rsidR="0076043C" w:rsidRPr="001018EC" w:rsidRDefault="0076043C" w:rsidP="001018EC">
      <w:pPr>
        <w:rPr>
          <w:sz w:val="28"/>
          <w:szCs w:val="28"/>
        </w:rPr>
      </w:pPr>
      <w:r>
        <w:rPr>
          <w:sz w:val="28"/>
          <w:szCs w:val="28"/>
        </w:rPr>
        <w:t>I would also like to thank our Administrator Emilie</w:t>
      </w:r>
      <w:r w:rsidR="00942E18">
        <w:rPr>
          <w:sz w:val="28"/>
          <w:szCs w:val="28"/>
        </w:rPr>
        <w:t>.</w:t>
      </w:r>
      <w:r>
        <w:rPr>
          <w:sz w:val="28"/>
          <w:szCs w:val="28"/>
        </w:rPr>
        <w:t xml:space="preserve"> </w:t>
      </w:r>
      <w:r w:rsidR="00942E18">
        <w:rPr>
          <w:sz w:val="28"/>
          <w:szCs w:val="28"/>
        </w:rPr>
        <w:t>She</w:t>
      </w:r>
      <w:r>
        <w:rPr>
          <w:sz w:val="28"/>
          <w:szCs w:val="28"/>
        </w:rPr>
        <w:t xml:space="preserve"> </w:t>
      </w:r>
      <w:r w:rsidR="00942E18">
        <w:rPr>
          <w:sz w:val="28"/>
          <w:szCs w:val="28"/>
        </w:rPr>
        <w:t xml:space="preserve">has made many improvements to our administration processes, and works hard to ensure the smooth running of the Association. </w:t>
      </w:r>
    </w:p>
    <w:p w14:paraId="1656EE32" w14:textId="24AF9130" w:rsidR="001018EC" w:rsidRPr="001018EC" w:rsidRDefault="001018EC" w:rsidP="001018EC">
      <w:pPr>
        <w:pStyle w:val="NoSpacing"/>
        <w:rPr>
          <w:sz w:val="28"/>
          <w:szCs w:val="28"/>
        </w:rPr>
      </w:pPr>
      <w:r w:rsidRPr="001018EC">
        <w:rPr>
          <w:sz w:val="28"/>
          <w:szCs w:val="28"/>
        </w:rPr>
        <w:t>If you have any questions about the Profit and Loss Report, or the financial affairs of the Association, I will be glad to answer them now, or at any time in the future.</w:t>
      </w:r>
      <w:r w:rsidR="004C55C8">
        <w:rPr>
          <w:sz w:val="28"/>
          <w:szCs w:val="28"/>
        </w:rPr>
        <w:t xml:space="preserve"> My email is joanmahony@gmail.com</w:t>
      </w:r>
    </w:p>
    <w:p w14:paraId="3FE88EE3" w14:textId="77777777" w:rsidR="00942E18" w:rsidRDefault="00942E18" w:rsidP="001018EC">
      <w:pPr>
        <w:pStyle w:val="NoSpacing"/>
        <w:rPr>
          <w:sz w:val="28"/>
          <w:szCs w:val="28"/>
        </w:rPr>
      </w:pPr>
    </w:p>
    <w:p w14:paraId="3FB1AF52" w14:textId="77777777" w:rsidR="00942E18" w:rsidRDefault="00942E18" w:rsidP="001018EC">
      <w:pPr>
        <w:pStyle w:val="NoSpacing"/>
        <w:rPr>
          <w:sz w:val="28"/>
          <w:szCs w:val="28"/>
        </w:rPr>
      </w:pPr>
    </w:p>
    <w:p w14:paraId="1C6059DA" w14:textId="57BE6EE8" w:rsidR="00942E18" w:rsidRDefault="001018EC" w:rsidP="001018EC">
      <w:pPr>
        <w:pStyle w:val="NoSpacing"/>
        <w:rPr>
          <w:sz w:val="28"/>
          <w:szCs w:val="28"/>
        </w:rPr>
      </w:pPr>
      <w:r w:rsidRPr="001018EC">
        <w:rPr>
          <w:sz w:val="28"/>
          <w:szCs w:val="28"/>
        </w:rPr>
        <w:t>Joan Mahony</w:t>
      </w:r>
    </w:p>
    <w:p w14:paraId="1F6AE034" w14:textId="6E95E286" w:rsidR="001018EC" w:rsidRPr="004B36E3" w:rsidRDefault="001018EC" w:rsidP="00942E18">
      <w:pPr>
        <w:pStyle w:val="NoSpacing"/>
        <w:rPr>
          <w:sz w:val="24"/>
          <w:szCs w:val="24"/>
        </w:rPr>
      </w:pPr>
      <w:r w:rsidRPr="001018EC">
        <w:rPr>
          <w:sz w:val="28"/>
          <w:szCs w:val="28"/>
        </w:rPr>
        <w:t>Treasurer</w:t>
      </w:r>
    </w:p>
    <w:p w14:paraId="6227E2C9" w14:textId="77777777" w:rsidR="00DC4204" w:rsidRDefault="00DC4204"/>
    <w:sectPr w:rsidR="00DC4204" w:rsidSect="00942E18">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zNDA1NDQxNLEwtTBQ0lEKTi0uzszPAykwrAUAdMm5MiwAAAA="/>
  </w:docVars>
  <w:rsids>
    <w:rsidRoot w:val="006C48DC"/>
    <w:rsid w:val="001018EC"/>
    <w:rsid w:val="00163BFA"/>
    <w:rsid w:val="002D2E9F"/>
    <w:rsid w:val="00337EA8"/>
    <w:rsid w:val="003745F3"/>
    <w:rsid w:val="003A414A"/>
    <w:rsid w:val="003C16E6"/>
    <w:rsid w:val="00435D20"/>
    <w:rsid w:val="004C55C8"/>
    <w:rsid w:val="00650C00"/>
    <w:rsid w:val="006C48DC"/>
    <w:rsid w:val="0076043C"/>
    <w:rsid w:val="007A44B1"/>
    <w:rsid w:val="007B6FB7"/>
    <w:rsid w:val="007F477A"/>
    <w:rsid w:val="00872A69"/>
    <w:rsid w:val="008B6671"/>
    <w:rsid w:val="00913E47"/>
    <w:rsid w:val="00942E18"/>
    <w:rsid w:val="009547C6"/>
    <w:rsid w:val="009D4950"/>
    <w:rsid w:val="00A1657F"/>
    <w:rsid w:val="00A518D1"/>
    <w:rsid w:val="00BA4AF9"/>
    <w:rsid w:val="00C27F7B"/>
    <w:rsid w:val="00DC4204"/>
    <w:rsid w:val="00EF59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6C2A"/>
  <w15:chartTrackingRefBased/>
  <w15:docId w15:val="{334BA00C-C93F-4889-A4D6-50E6E437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8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018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Mahony</dc:creator>
  <cp:keywords/>
  <dc:description/>
  <cp:lastModifiedBy>Joan Mahony</cp:lastModifiedBy>
  <cp:revision>2</cp:revision>
  <cp:lastPrinted>2018-11-15T00:49:00Z</cp:lastPrinted>
  <dcterms:created xsi:type="dcterms:W3CDTF">2020-11-22T00:53:00Z</dcterms:created>
  <dcterms:modified xsi:type="dcterms:W3CDTF">2020-11-22T00:53:00Z</dcterms:modified>
</cp:coreProperties>
</file>